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73EA0" w14:textId="7DDC1469" w:rsidR="00226F4A" w:rsidRPr="009B6055" w:rsidRDefault="00547DF3" w:rsidP="00BE5F5E">
      <w:pPr>
        <w:tabs>
          <w:tab w:val="left" w:pos="2268"/>
          <w:tab w:val="left" w:pos="2410"/>
        </w:tabs>
        <w:jc w:val="center"/>
        <w:rPr>
          <w:rFonts w:ascii="Times New Roman" w:hAnsi="Times New Roman" w:cs="Times New Roman"/>
          <w:b/>
          <w:color w:val="FF0000"/>
          <w:sz w:val="24"/>
        </w:rPr>
      </w:pPr>
      <w:r>
        <w:rPr>
          <w:rFonts w:ascii="Times New Roman" w:hAnsi="Times New Roman" w:cs="Times New Roman"/>
          <w:b/>
          <w:color w:val="FF0000"/>
          <w:sz w:val="24"/>
        </w:rPr>
        <w:t xml:space="preserve">                     </w:t>
      </w:r>
      <w:r w:rsidR="009B6055" w:rsidRPr="009B6055">
        <w:rPr>
          <w:rFonts w:ascii="Times New Roman" w:hAnsi="Times New Roman" w:cs="Times New Roman"/>
          <w:b/>
          <w:color w:val="FF0000"/>
          <w:sz w:val="24"/>
        </w:rPr>
        <w:t>202</w:t>
      </w:r>
      <w:r w:rsidR="00B565A8">
        <w:rPr>
          <w:rFonts w:ascii="Times New Roman" w:hAnsi="Times New Roman" w:cs="Times New Roman"/>
          <w:b/>
          <w:color w:val="FF0000"/>
          <w:sz w:val="24"/>
        </w:rPr>
        <w:t>2</w:t>
      </w:r>
      <w:r w:rsidR="009B6055" w:rsidRPr="009B6055">
        <w:rPr>
          <w:rFonts w:ascii="Times New Roman" w:hAnsi="Times New Roman" w:cs="Times New Roman"/>
          <w:b/>
          <w:color w:val="FF0000"/>
          <w:sz w:val="24"/>
        </w:rPr>
        <w:t>-202</w:t>
      </w:r>
      <w:r w:rsidR="00B565A8">
        <w:rPr>
          <w:rFonts w:ascii="Times New Roman" w:hAnsi="Times New Roman" w:cs="Times New Roman"/>
          <w:b/>
          <w:color w:val="FF0000"/>
          <w:sz w:val="24"/>
        </w:rPr>
        <w:t>3</w:t>
      </w:r>
      <w:r w:rsidR="005562E4" w:rsidRPr="009B6055">
        <w:rPr>
          <w:rFonts w:ascii="Times New Roman" w:hAnsi="Times New Roman" w:cs="Times New Roman"/>
          <w:b/>
          <w:color w:val="FF0000"/>
          <w:sz w:val="24"/>
        </w:rPr>
        <w:t xml:space="preserve"> </w:t>
      </w:r>
      <w:r w:rsidR="00871E02">
        <w:rPr>
          <w:rFonts w:ascii="Times New Roman" w:hAnsi="Times New Roman" w:cs="Times New Roman"/>
          <w:b/>
          <w:color w:val="FF0000"/>
          <w:sz w:val="24"/>
        </w:rPr>
        <w:t>BAHAR</w:t>
      </w:r>
      <w:r w:rsidR="005562E4" w:rsidRPr="009B6055">
        <w:rPr>
          <w:rFonts w:ascii="Times New Roman" w:hAnsi="Times New Roman" w:cs="Times New Roman"/>
          <w:b/>
          <w:color w:val="FF0000"/>
          <w:sz w:val="24"/>
        </w:rPr>
        <w:t xml:space="preserve"> YARIYILI BİYOMÜHENDİSLİK BÖLÜMÜ (LİSANS) </w:t>
      </w:r>
      <w:r w:rsidR="000D304E">
        <w:rPr>
          <w:rFonts w:ascii="Times New Roman" w:hAnsi="Times New Roman" w:cs="Times New Roman"/>
          <w:b/>
          <w:color w:val="FF0000"/>
          <w:sz w:val="24"/>
        </w:rPr>
        <w:t>BÜTÜNLEME</w:t>
      </w:r>
      <w:r w:rsidR="005562E4" w:rsidRPr="009B6055">
        <w:rPr>
          <w:rFonts w:ascii="Times New Roman" w:hAnsi="Times New Roman" w:cs="Times New Roman"/>
          <w:b/>
          <w:color w:val="FF0000"/>
          <w:sz w:val="24"/>
        </w:rPr>
        <w:t xml:space="preserve"> SINAVLARI PROGRAMI</w:t>
      </w:r>
    </w:p>
    <w:tbl>
      <w:tblPr>
        <w:tblStyle w:val="TabloKlavuzu"/>
        <w:tblW w:w="15894" w:type="dxa"/>
        <w:tblInd w:w="-618" w:type="dxa"/>
        <w:tblLook w:val="04A0" w:firstRow="1" w:lastRow="0" w:firstColumn="1" w:lastColumn="0" w:noHBand="0" w:noVBand="1"/>
      </w:tblPr>
      <w:tblGrid>
        <w:gridCol w:w="1024"/>
        <w:gridCol w:w="3388"/>
        <w:gridCol w:w="2977"/>
        <w:gridCol w:w="2835"/>
        <w:gridCol w:w="2835"/>
        <w:gridCol w:w="2835"/>
      </w:tblGrid>
      <w:tr w:rsidR="00A75E64" w14:paraId="0DB135C1" w14:textId="77777777" w:rsidTr="00DC0CE4">
        <w:tc>
          <w:tcPr>
            <w:tcW w:w="1024" w:type="dxa"/>
          </w:tcPr>
          <w:p w14:paraId="0AAA4B35" w14:textId="77777777" w:rsidR="005562E4" w:rsidRPr="008D7907" w:rsidRDefault="005562E4" w:rsidP="005562E4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8D7907">
              <w:rPr>
                <w:rFonts w:ascii="Times New Roman" w:hAnsi="Times New Roman" w:cs="Times New Roman"/>
                <w:b/>
                <w:highlight w:val="yellow"/>
              </w:rPr>
              <w:t>1.SINIF</w:t>
            </w:r>
          </w:p>
        </w:tc>
        <w:tc>
          <w:tcPr>
            <w:tcW w:w="3388" w:type="dxa"/>
          </w:tcPr>
          <w:p w14:paraId="4213E3E1" w14:textId="77777777" w:rsidR="005562E4" w:rsidRPr="00BE5F5E" w:rsidRDefault="0095098E" w:rsidP="0095098E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yellow"/>
              </w:rPr>
              <w:t xml:space="preserve">  </w:t>
            </w:r>
            <w:r w:rsidR="005562E4" w:rsidRPr="00BE5F5E">
              <w:rPr>
                <w:rFonts w:ascii="Times New Roman" w:hAnsi="Times New Roman" w:cs="Times New Roman"/>
                <w:b/>
                <w:highlight w:val="yellow"/>
              </w:rPr>
              <w:t>PAZARTESİ</w:t>
            </w:r>
          </w:p>
          <w:p w14:paraId="101A0E5A" w14:textId="120E0A18" w:rsidR="005562E4" w:rsidRPr="00BE5F5E" w:rsidRDefault="0095098E" w:rsidP="0095098E">
            <w:pPr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B31C7A">
              <w:rPr>
                <w:rFonts w:ascii="Times New Roman" w:hAnsi="Times New Roman" w:cs="Times New Roman"/>
                <w:b/>
                <w:highlight w:val="yellow"/>
              </w:rPr>
              <w:t>9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0</w:t>
            </w:r>
            <w:r w:rsidR="00B31C7A">
              <w:rPr>
                <w:rFonts w:ascii="Times New Roman" w:hAnsi="Times New Roman" w:cs="Times New Roman"/>
                <w:b/>
                <w:highlight w:val="yellow"/>
              </w:rPr>
              <w:t>6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  <w:tc>
          <w:tcPr>
            <w:tcW w:w="2977" w:type="dxa"/>
          </w:tcPr>
          <w:p w14:paraId="52A53D7B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SALI</w:t>
            </w:r>
          </w:p>
          <w:p w14:paraId="283466A9" w14:textId="5629799E" w:rsidR="005562E4" w:rsidRPr="00BE5F5E" w:rsidRDefault="005D159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20</w:t>
            </w:r>
            <w:r w:rsidR="00871E02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0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6</w:t>
            </w:r>
            <w:r w:rsidR="00871E02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  <w:tc>
          <w:tcPr>
            <w:tcW w:w="2835" w:type="dxa"/>
          </w:tcPr>
          <w:p w14:paraId="7D53261A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ÇARŞAMBA</w:t>
            </w:r>
          </w:p>
          <w:p w14:paraId="79E9A2EF" w14:textId="4E6A99C4" w:rsidR="005562E4" w:rsidRPr="00BE5F5E" w:rsidRDefault="00B31C7A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21</w:t>
            </w:r>
            <w:r w:rsidR="00871E02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0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6</w:t>
            </w:r>
            <w:r w:rsidR="00871E02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  <w:tc>
          <w:tcPr>
            <w:tcW w:w="2835" w:type="dxa"/>
          </w:tcPr>
          <w:p w14:paraId="131CB5D2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PERŞEMBE</w:t>
            </w:r>
          </w:p>
          <w:p w14:paraId="4F77EAAB" w14:textId="00E03244" w:rsidR="005562E4" w:rsidRPr="00BE5F5E" w:rsidRDefault="000D304E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22</w:t>
            </w:r>
            <w:r w:rsidR="00871E02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0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6</w:t>
            </w:r>
            <w:r w:rsidR="00871E02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  <w:tc>
          <w:tcPr>
            <w:tcW w:w="2835" w:type="dxa"/>
          </w:tcPr>
          <w:p w14:paraId="4672707F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CUMA</w:t>
            </w:r>
          </w:p>
          <w:p w14:paraId="2F5291D4" w14:textId="3756A636" w:rsidR="005562E4" w:rsidRPr="00BE5F5E" w:rsidRDefault="000D304E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23</w:t>
            </w:r>
            <w:r w:rsidR="00871E02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0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6</w:t>
            </w:r>
            <w:r w:rsidR="00871E02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 w:rsidR="00871E02"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</w:tr>
      <w:tr w:rsidR="0095098E" w14:paraId="2BAD8075" w14:textId="77777777" w:rsidTr="00DC0CE4">
        <w:trPr>
          <w:trHeight w:val="808"/>
        </w:trPr>
        <w:tc>
          <w:tcPr>
            <w:tcW w:w="1024" w:type="dxa"/>
          </w:tcPr>
          <w:p w14:paraId="6267E861" w14:textId="77777777" w:rsidR="0095098E" w:rsidRDefault="0095098E" w:rsidP="005562E4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474AC514" w14:textId="0A3A1252" w:rsidR="005562E4" w:rsidRPr="00E75D1E" w:rsidRDefault="00E75D1E" w:rsidP="005562E4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</w:t>
            </w:r>
            <w:r w:rsidR="00081FD8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A776310" w14:textId="77777777" w:rsidR="00484E55" w:rsidRDefault="00C1619B" w:rsidP="00C1619B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   </w:t>
            </w:r>
          </w:p>
          <w:p w14:paraId="3E023A77" w14:textId="5FF60E4C" w:rsidR="00B244CB" w:rsidRDefault="00D8401D" w:rsidP="00B244CB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   </w:t>
            </w:r>
            <w:r w:rsidR="00B244CB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MÜZ-1002 </w:t>
            </w:r>
            <w:r w:rsidR="00B244CB"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Müzik II </w:t>
            </w:r>
          </w:p>
          <w:p w14:paraId="71202BA2" w14:textId="7689B11B" w:rsidR="00F67490" w:rsidRPr="00BE5F5E" w:rsidRDefault="00B244CB" w:rsidP="00B244CB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    RES-1002 </w:t>
            </w: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>Resim II</w:t>
            </w:r>
          </w:p>
        </w:tc>
        <w:tc>
          <w:tcPr>
            <w:tcW w:w="2977" w:type="dxa"/>
          </w:tcPr>
          <w:p w14:paraId="7A36E959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27A2F325" w14:textId="3677B5AB" w:rsidR="005562E4" w:rsidRPr="00BE5F5E" w:rsidRDefault="005562E4" w:rsidP="003D099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31569701" w14:textId="54ECEDEA" w:rsidR="005562E4" w:rsidRPr="00BE5F5E" w:rsidRDefault="00081FD8" w:rsidP="00BE5F5E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BYM-1002-Matematik II  </w:t>
            </w:r>
          </w:p>
        </w:tc>
        <w:tc>
          <w:tcPr>
            <w:tcW w:w="2835" w:type="dxa"/>
          </w:tcPr>
          <w:p w14:paraId="61EBBC8E" w14:textId="77777777" w:rsidR="005562E4" w:rsidRPr="00BE5F5E" w:rsidRDefault="005562E4" w:rsidP="00BF204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1A3F05" w14:paraId="7F7419B0" w14:textId="77777777" w:rsidTr="00DC0CE4">
        <w:tc>
          <w:tcPr>
            <w:tcW w:w="1024" w:type="dxa"/>
          </w:tcPr>
          <w:p w14:paraId="3A25DF6C" w14:textId="77777777" w:rsidR="001A3F05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9F900AF" w14:textId="77777777" w:rsidR="001A3F05" w:rsidRPr="00E75D1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0.00</w:t>
            </w:r>
          </w:p>
        </w:tc>
        <w:tc>
          <w:tcPr>
            <w:tcW w:w="3388" w:type="dxa"/>
          </w:tcPr>
          <w:p w14:paraId="409C1A3B" w14:textId="77777777" w:rsidR="001A3F05" w:rsidRDefault="001A3F05" w:rsidP="001A3F05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  </w:t>
            </w:r>
          </w:p>
          <w:p w14:paraId="3FA72F69" w14:textId="45EF1840" w:rsidR="001A3F05" w:rsidRDefault="001A3F05" w:rsidP="001A3F05">
            <w:pPr>
              <w:ind w:right="-824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     </w:t>
            </w:r>
          </w:p>
        </w:tc>
        <w:tc>
          <w:tcPr>
            <w:tcW w:w="2977" w:type="dxa"/>
          </w:tcPr>
          <w:p w14:paraId="0BD2B127" w14:textId="21111187" w:rsidR="001A3F05" w:rsidRPr="000F061C" w:rsidRDefault="006B4DA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BYM-BED-1002 </w:t>
            </w: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Beden </w:t>
            </w: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</w:t>
            </w: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>Eğitimi II</w:t>
            </w:r>
          </w:p>
        </w:tc>
        <w:tc>
          <w:tcPr>
            <w:tcW w:w="2835" w:type="dxa"/>
          </w:tcPr>
          <w:p w14:paraId="2CE2EF20" w14:textId="77777777" w:rsidR="001A3F05" w:rsidRPr="001A3F05" w:rsidRDefault="001A3F05" w:rsidP="001A3F05">
            <w:pPr>
              <w:ind w:right="-249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  <w:p w14:paraId="18FC5CD1" w14:textId="5EDC941A" w:rsidR="001A3F05" w:rsidRPr="007A0028" w:rsidRDefault="001A3F05" w:rsidP="001A3F05">
            <w:pPr>
              <w:ind w:right="-249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</w:t>
            </w:r>
          </w:p>
        </w:tc>
        <w:tc>
          <w:tcPr>
            <w:tcW w:w="2835" w:type="dxa"/>
          </w:tcPr>
          <w:p w14:paraId="24818EA0" w14:textId="26D32FEE" w:rsidR="001A3F05" w:rsidRPr="00BF2047" w:rsidRDefault="001A3F05" w:rsidP="001A3F05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19495BA8" w14:textId="77777777" w:rsidR="001A3F05" w:rsidRDefault="001A3F05" w:rsidP="001A3F05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  <w:p w14:paraId="2E4DF31B" w14:textId="380E27C5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1A3F05" w14:paraId="70D91C2A" w14:textId="77777777" w:rsidTr="00DC0CE4">
        <w:tc>
          <w:tcPr>
            <w:tcW w:w="1024" w:type="dxa"/>
          </w:tcPr>
          <w:p w14:paraId="240A6EB3" w14:textId="77777777" w:rsidR="001A3F05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F4582F3" w14:textId="77777777" w:rsidR="001A3F05" w:rsidRPr="00E75D1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68BD6769" w14:textId="77777777" w:rsidR="001A3F05" w:rsidRPr="00BE5F5E" w:rsidRDefault="001A3F05" w:rsidP="001A3F05">
            <w:pPr>
              <w:ind w:right="-824"/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45351DC2" w14:textId="77777777" w:rsidR="001A3F05" w:rsidRPr="00BB27A8" w:rsidRDefault="001A3F05" w:rsidP="001A3F05">
            <w:pPr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 w:rsidRPr="00BB27A8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</w:t>
            </w:r>
          </w:p>
          <w:p w14:paraId="21C3638F" w14:textId="77777777" w:rsidR="001A3F05" w:rsidRPr="00BB27A8" w:rsidRDefault="001A3F05" w:rsidP="001A3F05">
            <w:pPr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BB27A8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TDİ-1002 Türk Dili II</w:t>
            </w:r>
          </w:p>
        </w:tc>
        <w:tc>
          <w:tcPr>
            <w:tcW w:w="2835" w:type="dxa"/>
          </w:tcPr>
          <w:p w14:paraId="5FCF34BF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2B276E63" w14:textId="77777777" w:rsidR="001A3F05" w:rsidRPr="001A3F05" w:rsidRDefault="001A3F05" w:rsidP="001A3F05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BYM-1012 </w:t>
            </w:r>
            <w:proofErr w:type="spellStart"/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>Biyomühendisler</w:t>
            </w:r>
            <w:proofErr w:type="spellEnd"/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için </w:t>
            </w:r>
          </w:p>
          <w:p w14:paraId="22C28E21" w14:textId="77777777" w:rsidR="001A3F05" w:rsidRDefault="001A3F05" w:rsidP="001A3F05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highlight w:val="magenta"/>
              </w:rPr>
            </w:pP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>Organik Kimya</w:t>
            </w:r>
            <w:r w:rsidRPr="001A3F05">
              <w:rPr>
                <w:rFonts w:ascii="Times New Roman" w:eastAsia="Times New Roman" w:hAnsi="Times New Roman" w:cs="Times New Roman"/>
                <w:b/>
                <w:color w:val="FF0000"/>
                <w:highlight w:val="magenta"/>
              </w:rPr>
              <w:t xml:space="preserve"> </w:t>
            </w:r>
          </w:p>
        </w:tc>
        <w:tc>
          <w:tcPr>
            <w:tcW w:w="2835" w:type="dxa"/>
          </w:tcPr>
          <w:p w14:paraId="1CD34A61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1A3F05" w14:paraId="44C95887" w14:textId="77777777" w:rsidTr="00DC0CE4">
        <w:tc>
          <w:tcPr>
            <w:tcW w:w="1024" w:type="dxa"/>
          </w:tcPr>
          <w:p w14:paraId="541A688C" w14:textId="77777777" w:rsidR="001A3F05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429B547" w14:textId="77777777" w:rsidR="001A3F05" w:rsidRPr="00E75D1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F1C2648" w14:textId="77777777" w:rsidR="001A3F05" w:rsidRPr="001A3F05" w:rsidRDefault="001A3F05" w:rsidP="001A3F05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</w:t>
            </w:r>
          </w:p>
          <w:p w14:paraId="15F5688F" w14:textId="4CD5B80A" w:rsidR="00B244CB" w:rsidRPr="001A3F05" w:rsidRDefault="001A3F05" w:rsidP="00B244CB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   </w:t>
            </w:r>
          </w:p>
          <w:p w14:paraId="02B8E59C" w14:textId="0E8D14DE" w:rsidR="001A3F05" w:rsidRPr="001A3F05" w:rsidRDefault="001A3F05" w:rsidP="001A3F05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  <w:tc>
          <w:tcPr>
            <w:tcW w:w="2977" w:type="dxa"/>
          </w:tcPr>
          <w:p w14:paraId="0A4D32DE" w14:textId="77777777" w:rsidR="001A3F05" w:rsidRPr="00BB27A8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4EA53409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32CA0F62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0CBCF028" w14:textId="77777777" w:rsidR="001A3F05" w:rsidRDefault="001A3F05" w:rsidP="001A3F05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  <w:p w14:paraId="4755E1EF" w14:textId="77777777" w:rsidR="001A3F05" w:rsidRPr="001A3F05" w:rsidRDefault="001A3F05" w:rsidP="001A3F05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BYM-1004 </w:t>
            </w: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>Genel Kimya II</w:t>
            </w:r>
          </w:p>
        </w:tc>
      </w:tr>
      <w:tr w:rsidR="001A3F05" w14:paraId="17764ACF" w14:textId="77777777" w:rsidTr="00DC0CE4">
        <w:trPr>
          <w:trHeight w:val="70"/>
        </w:trPr>
        <w:tc>
          <w:tcPr>
            <w:tcW w:w="1024" w:type="dxa"/>
          </w:tcPr>
          <w:p w14:paraId="7B56108D" w14:textId="77777777" w:rsidR="001A3F05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FC5E570" w14:textId="77777777" w:rsidR="001A3F05" w:rsidRPr="00E75D1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55FFC909" w14:textId="77777777" w:rsidR="001A3F05" w:rsidRPr="00BE5F5E" w:rsidRDefault="001A3F05" w:rsidP="001A3F05">
            <w:pPr>
              <w:ind w:right="-824"/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50D045D2" w14:textId="77777777" w:rsidR="001A3F05" w:rsidRPr="00BB27A8" w:rsidRDefault="001A3F05" w:rsidP="001A3F05">
            <w:pPr>
              <w:rPr>
                <w:rFonts w:ascii="Times New Roman" w:hAnsi="Times New Roman" w:cs="Times New Roman"/>
                <w:b/>
                <w:color w:val="FF0000"/>
              </w:rPr>
            </w:pPr>
          </w:p>
          <w:p w14:paraId="6113642D" w14:textId="77777777" w:rsidR="001A3F05" w:rsidRPr="00BB27A8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BB27A8">
              <w:rPr>
                <w:rFonts w:ascii="Times New Roman" w:hAnsi="Times New Roman" w:cs="Times New Roman"/>
                <w:b/>
                <w:color w:val="FF0000"/>
              </w:rPr>
              <w:t>ATA-1002 İnkılap Tarihi II</w:t>
            </w:r>
          </w:p>
        </w:tc>
        <w:tc>
          <w:tcPr>
            <w:tcW w:w="2835" w:type="dxa"/>
          </w:tcPr>
          <w:p w14:paraId="3FF6F8DA" w14:textId="77777777" w:rsidR="001A3F05" w:rsidRPr="00BE5F5E" w:rsidRDefault="001A3F05" w:rsidP="001A3F05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00B58942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F5F5615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1A3F05" w14:paraId="7B34A478" w14:textId="77777777" w:rsidTr="00DC0CE4">
        <w:trPr>
          <w:trHeight w:val="70"/>
        </w:trPr>
        <w:tc>
          <w:tcPr>
            <w:tcW w:w="1024" w:type="dxa"/>
          </w:tcPr>
          <w:p w14:paraId="3020AAB6" w14:textId="77777777" w:rsidR="001A3F05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041D4D7" w14:textId="77777777" w:rsidR="001A3F05" w:rsidRPr="00BE5F5E" w:rsidRDefault="001A3F05" w:rsidP="001A3F05">
            <w:pPr>
              <w:ind w:right="-824"/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288F3C4F" w14:textId="77777777" w:rsidR="001A3F05" w:rsidRPr="00C33FA3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1A097473" w14:textId="77777777" w:rsidR="001A3F05" w:rsidRPr="00BE5F5E" w:rsidRDefault="001A3F05" w:rsidP="001A3F05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77C519C5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5F7A8B08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1A3F05" w:rsidRPr="00E45892" w14:paraId="2311E17C" w14:textId="77777777" w:rsidTr="00DC0CE4">
        <w:tc>
          <w:tcPr>
            <w:tcW w:w="1024" w:type="dxa"/>
          </w:tcPr>
          <w:p w14:paraId="2D968562" w14:textId="77777777" w:rsidR="001A3F05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287C8C3" w14:textId="77777777" w:rsidR="001A3F05" w:rsidRPr="00E75D1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00</w:t>
            </w:r>
          </w:p>
        </w:tc>
        <w:tc>
          <w:tcPr>
            <w:tcW w:w="3388" w:type="dxa"/>
          </w:tcPr>
          <w:p w14:paraId="2E2D913F" w14:textId="77777777" w:rsidR="001A3F05" w:rsidRDefault="001A3F05" w:rsidP="001A3F05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     </w:t>
            </w:r>
          </w:p>
          <w:p w14:paraId="2529DE67" w14:textId="77777777" w:rsidR="001A3F05" w:rsidRPr="00616DD7" w:rsidRDefault="001A3F05" w:rsidP="001A3F05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  </w:t>
            </w:r>
            <w:r w:rsidRPr="00616DD7">
              <w:rPr>
                <w:rFonts w:ascii="Times New Roman" w:hAnsi="Times New Roman" w:cs="Times New Roman"/>
                <w:b/>
                <w:color w:val="FF0000"/>
              </w:rPr>
              <w:t>YDİ-100</w:t>
            </w:r>
            <w:r>
              <w:rPr>
                <w:rFonts w:ascii="Times New Roman" w:hAnsi="Times New Roman" w:cs="Times New Roman"/>
                <w:b/>
                <w:color w:val="FF0000"/>
              </w:rPr>
              <w:t>2</w:t>
            </w:r>
            <w:r w:rsidRPr="00616DD7">
              <w:rPr>
                <w:rFonts w:ascii="Times New Roman" w:hAnsi="Times New Roman" w:cs="Times New Roman"/>
                <w:b/>
                <w:color w:val="FF0000"/>
              </w:rPr>
              <w:t xml:space="preserve"> İngilizce I</w:t>
            </w:r>
            <w:r>
              <w:rPr>
                <w:rFonts w:ascii="Times New Roman" w:hAnsi="Times New Roman" w:cs="Times New Roman"/>
                <w:b/>
                <w:color w:val="FF0000"/>
              </w:rPr>
              <w:t>I</w:t>
            </w:r>
          </w:p>
          <w:p w14:paraId="5245EEF5" w14:textId="77777777" w:rsidR="001A3F05" w:rsidRPr="00BE5F5E" w:rsidRDefault="001A3F05" w:rsidP="001A3F05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5FED092A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23857A22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52AB3714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0D6CD41C" w14:textId="77777777" w:rsidR="001A3F05" w:rsidRPr="00E45892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1A3F05" w14:paraId="2048665B" w14:textId="77777777" w:rsidTr="009B332F">
        <w:trPr>
          <w:trHeight w:val="286"/>
        </w:trPr>
        <w:tc>
          <w:tcPr>
            <w:tcW w:w="1024" w:type="dxa"/>
          </w:tcPr>
          <w:p w14:paraId="00040514" w14:textId="77777777" w:rsidR="001A3F05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5437821" w14:textId="04804EB2" w:rsidR="001A3F05" w:rsidRPr="00E75D1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C3649C">
              <w:rPr>
                <w:rFonts w:ascii="Times New Roman" w:hAnsi="Times New Roman" w:cs="Times New Roman"/>
                <w:b/>
                <w:sz w:val="24"/>
                <w:highlight w:val="yellow"/>
              </w:rPr>
              <w:t>7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388" w:type="dxa"/>
          </w:tcPr>
          <w:p w14:paraId="786455BD" w14:textId="77777777" w:rsidR="001A3F05" w:rsidRPr="00BE5F5E" w:rsidRDefault="001A3F05" w:rsidP="001A3F05">
            <w:pPr>
              <w:ind w:right="-824"/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977" w:type="dxa"/>
          </w:tcPr>
          <w:p w14:paraId="3C3A33D3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1FE30723" w14:textId="77777777" w:rsidR="001A3F05" w:rsidRDefault="001A3F05" w:rsidP="001A3F05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  <w:p w14:paraId="63958941" w14:textId="15BAF805" w:rsidR="001A3F05" w:rsidRPr="001A3F05" w:rsidRDefault="00C3649C" w:rsidP="001A3F05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BYM-1010 </w:t>
            </w: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>Moleküler Biyoloji</w:t>
            </w:r>
          </w:p>
        </w:tc>
        <w:tc>
          <w:tcPr>
            <w:tcW w:w="2835" w:type="dxa"/>
          </w:tcPr>
          <w:p w14:paraId="7ABF5DA6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1A789DBF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1A3F05" w14:paraId="4EB1AE1C" w14:textId="77777777" w:rsidTr="00A75E64">
        <w:trPr>
          <w:trHeight w:val="601"/>
        </w:trPr>
        <w:tc>
          <w:tcPr>
            <w:tcW w:w="1024" w:type="dxa"/>
          </w:tcPr>
          <w:p w14:paraId="148B6CDB" w14:textId="77777777" w:rsidR="001A3F05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43DBBF16" w14:textId="1124F493" w:rsidR="001A3F05" w:rsidRPr="00E75D1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D8401D">
              <w:rPr>
                <w:rFonts w:ascii="Times New Roman" w:hAnsi="Times New Roman" w:cs="Times New Roman"/>
                <w:b/>
                <w:sz w:val="24"/>
                <w:highlight w:val="yellow"/>
              </w:rPr>
              <w:t>7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C3649C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603E8B4D" w14:textId="7CF5247C" w:rsidR="001A3F05" w:rsidRPr="00BF2047" w:rsidRDefault="00C3649C" w:rsidP="001A3F05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BYM-1006 </w:t>
            </w:r>
            <w:r w:rsidRPr="001A3F05">
              <w:rPr>
                <w:rFonts w:ascii="Times New Roman" w:eastAsia="Times New Roman" w:hAnsi="Times New Roman" w:cs="Times New Roman"/>
                <w:b/>
                <w:color w:val="FF0000"/>
              </w:rPr>
              <w:t>Fizik II</w:t>
            </w:r>
          </w:p>
        </w:tc>
        <w:tc>
          <w:tcPr>
            <w:tcW w:w="2977" w:type="dxa"/>
          </w:tcPr>
          <w:p w14:paraId="5A7300C8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08F1E382" w14:textId="7AAC38D8" w:rsidR="001A3F05" w:rsidRPr="00BF2047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2835" w:type="dxa"/>
          </w:tcPr>
          <w:p w14:paraId="42B1A674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44B7AC5" w14:textId="77777777" w:rsidR="001A3F05" w:rsidRPr="00BE5F5E" w:rsidRDefault="001A3F05" w:rsidP="001A3F05">
            <w:pPr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A3F05" w14:paraId="19911A53" w14:textId="77777777" w:rsidTr="00DC0CE4">
        <w:tc>
          <w:tcPr>
            <w:tcW w:w="1024" w:type="dxa"/>
          </w:tcPr>
          <w:p w14:paraId="11713A26" w14:textId="77777777" w:rsidR="001A3F05" w:rsidRPr="00E75D1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3388" w:type="dxa"/>
          </w:tcPr>
          <w:p w14:paraId="3FD06C57" w14:textId="77777777" w:rsidR="001A3F05" w:rsidRPr="00BE5F5E" w:rsidRDefault="001A3F05" w:rsidP="001A3F05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39D929B6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B21F85E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1421267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1EC8D49C" w14:textId="77777777" w:rsidR="001A3F05" w:rsidRPr="00BE5F5E" w:rsidRDefault="001A3F05" w:rsidP="001A3F0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7FD1" w:rsidRPr="008D7907" w14:paraId="278C349A" w14:textId="77777777" w:rsidTr="00DC0CE4">
        <w:tc>
          <w:tcPr>
            <w:tcW w:w="1024" w:type="dxa"/>
          </w:tcPr>
          <w:p w14:paraId="6EAB97B9" w14:textId="77777777" w:rsidR="00F77FD1" w:rsidRPr="008D7907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8D7907">
              <w:rPr>
                <w:rFonts w:ascii="Times New Roman" w:hAnsi="Times New Roman" w:cs="Times New Roman"/>
                <w:b/>
                <w:highlight w:val="green"/>
              </w:rPr>
              <w:t>2.SINIF</w:t>
            </w:r>
          </w:p>
        </w:tc>
        <w:tc>
          <w:tcPr>
            <w:tcW w:w="3388" w:type="dxa"/>
          </w:tcPr>
          <w:p w14:paraId="4E5A32D0" w14:textId="77777777" w:rsidR="00F77FD1" w:rsidRPr="00F77FD1" w:rsidRDefault="00F77FD1" w:rsidP="00F77FD1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</w:rPr>
              <w:t xml:space="preserve">                  </w:t>
            </w:r>
            <w:r w:rsidRPr="00F77FD1">
              <w:rPr>
                <w:rFonts w:ascii="Times New Roman" w:hAnsi="Times New Roman" w:cs="Times New Roman"/>
                <w:b/>
                <w:highlight w:val="green"/>
              </w:rPr>
              <w:t>PAZARTESİ</w:t>
            </w:r>
          </w:p>
          <w:p w14:paraId="3FD77A5F" w14:textId="755C3578" w:rsidR="00F77FD1" w:rsidRPr="00F77FD1" w:rsidRDefault="00F77FD1" w:rsidP="00F77FD1">
            <w:pPr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</w:rPr>
              <w:t xml:space="preserve">                    </w:t>
            </w:r>
            <w:r w:rsidRPr="00F77FD1">
              <w:rPr>
                <w:rFonts w:ascii="Times New Roman" w:hAnsi="Times New Roman" w:cs="Times New Roman"/>
                <w:b/>
                <w:highlight w:val="green"/>
              </w:rPr>
              <w:t xml:space="preserve"> 19.06.2023</w:t>
            </w:r>
          </w:p>
        </w:tc>
        <w:tc>
          <w:tcPr>
            <w:tcW w:w="2977" w:type="dxa"/>
          </w:tcPr>
          <w:p w14:paraId="4F5550F7" w14:textId="77777777" w:rsidR="00F77FD1" w:rsidRPr="00F77FD1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  <w:highlight w:val="green"/>
              </w:rPr>
              <w:t>SALI</w:t>
            </w:r>
          </w:p>
          <w:p w14:paraId="3661A041" w14:textId="170FE0FC" w:rsidR="00F77FD1" w:rsidRPr="00F77FD1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  <w:highlight w:val="green"/>
              </w:rPr>
              <w:t>20.06.2023</w:t>
            </w:r>
          </w:p>
        </w:tc>
        <w:tc>
          <w:tcPr>
            <w:tcW w:w="2835" w:type="dxa"/>
          </w:tcPr>
          <w:p w14:paraId="6F7360DF" w14:textId="77777777" w:rsidR="00F77FD1" w:rsidRPr="00F77FD1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  <w:highlight w:val="green"/>
              </w:rPr>
              <w:t>ÇARŞAMBA</w:t>
            </w:r>
          </w:p>
          <w:p w14:paraId="70532807" w14:textId="38584D63" w:rsidR="00F77FD1" w:rsidRPr="00F77FD1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  <w:highlight w:val="green"/>
              </w:rPr>
              <w:t>21.06.2023</w:t>
            </w:r>
          </w:p>
        </w:tc>
        <w:tc>
          <w:tcPr>
            <w:tcW w:w="2835" w:type="dxa"/>
          </w:tcPr>
          <w:p w14:paraId="71B234E2" w14:textId="77777777" w:rsidR="00F77FD1" w:rsidRPr="00F77FD1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  <w:highlight w:val="green"/>
              </w:rPr>
              <w:t>PERŞEMBE</w:t>
            </w:r>
          </w:p>
          <w:p w14:paraId="727F5979" w14:textId="5CA3C18E" w:rsidR="00F77FD1" w:rsidRPr="00F77FD1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  <w:highlight w:val="green"/>
              </w:rPr>
              <w:t>22.06.2023</w:t>
            </w:r>
          </w:p>
        </w:tc>
        <w:tc>
          <w:tcPr>
            <w:tcW w:w="2835" w:type="dxa"/>
          </w:tcPr>
          <w:p w14:paraId="28506F15" w14:textId="77777777" w:rsidR="00F77FD1" w:rsidRPr="00F77FD1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  <w:highlight w:val="green"/>
              </w:rPr>
              <w:t>CUMA</w:t>
            </w:r>
          </w:p>
          <w:p w14:paraId="6587D892" w14:textId="30C23EFD" w:rsidR="00F77FD1" w:rsidRPr="00F77FD1" w:rsidRDefault="00F77FD1" w:rsidP="00F77FD1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F77FD1">
              <w:rPr>
                <w:rFonts w:ascii="Times New Roman" w:hAnsi="Times New Roman" w:cs="Times New Roman"/>
                <w:b/>
                <w:highlight w:val="green"/>
              </w:rPr>
              <w:t>23.06.2023</w:t>
            </w:r>
          </w:p>
        </w:tc>
      </w:tr>
      <w:tr w:rsidR="00720B4A" w14:paraId="3E4EE1AF" w14:textId="77777777" w:rsidTr="00DC0CE4">
        <w:tc>
          <w:tcPr>
            <w:tcW w:w="1024" w:type="dxa"/>
          </w:tcPr>
          <w:p w14:paraId="48CAD06F" w14:textId="77777777" w:rsidR="00720B4A" w:rsidRDefault="00720B4A" w:rsidP="00720B4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7AB2005" w14:textId="51938577" w:rsidR="00720B4A" w:rsidRPr="00E75D1E" w:rsidRDefault="00720B4A" w:rsidP="00720B4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</w:t>
            </w:r>
            <w:r w:rsidR="00BD0D40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6AF836A8" w14:textId="77777777" w:rsidR="00720B4A" w:rsidRDefault="00720B4A" w:rsidP="00720B4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highlight w:val="yellow"/>
              </w:rPr>
            </w:pPr>
          </w:p>
        </w:tc>
        <w:tc>
          <w:tcPr>
            <w:tcW w:w="2977" w:type="dxa"/>
          </w:tcPr>
          <w:p w14:paraId="09D2DC0D" w14:textId="77777777" w:rsidR="00BD0D40" w:rsidRPr="00453939" w:rsidRDefault="00BD0D40" w:rsidP="00BD0D40">
            <w:pPr>
              <w:jc w:val="center"/>
              <w:rPr>
                <w:rFonts w:ascii="Times New Roman" w:eastAsia="Times New Roman" w:hAnsi="Times New Roman" w:cs="Times New Roman"/>
                <w:b/>
                <w:color w:val="F79646" w:themeColor="accent6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BYM-2004 </w:t>
            </w:r>
            <w:r w:rsidRPr="00453939"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Akışkanlar Mekaniği </w:t>
            </w:r>
          </w:p>
          <w:p w14:paraId="4F55B8E0" w14:textId="77777777" w:rsidR="00720B4A" w:rsidRPr="00BE5F5E" w:rsidRDefault="00720B4A" w:rsidP="00720B4A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26A24E4E" w14:textId="77777777" w:rsidR="00720B4A" w:rsidRPr="007A0028" w:rsidRDefault="00720B4A" w:rsidP="00720B4A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835" w:type="dxa"/>
          </w:tcPr>
          <w:p w14:paraId="3BA2D383" w14:textId="77777777" w:rsidR="00720B4A" w:rsidRPr="00BE5F5E" w:rsidRDefault="00720B4A" w:rsidP="00720B4A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709925DF" w14:textId="5FB18DB1" w:rsidR="00720B4A" w:rsidRPr="00A75E64" w:rsidRDefault="00BF3A91" w:rsidP="00720B4A">
            <w:pPr>
              <w:ind w:left="-25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BYM-2008 </w:t>
            </w:r>
            <w:r w:rsidRPr="00453939"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Kütle Transferi  </w:t>
            </w:r>
          </w:p>
        </w:tc>
      </w:tr>
      <w:tr w:rsidR="003F47C3" w14:paraId="62DAB811" w14:textId="77777777" w:rsidTr="00DC0CE4">
        <w:tc>
          <w:tcPr>
            <w:tcW w:w="1024" w:type="dxa"/>
          </w:tcPr>
          <w:p w14:paraId="7334D235" w14:textId="7E1FF0AD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0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0</w:t>
            </w:r>
          </w:p>
        </w:tc>
        <w:tc>
          <w:tcPr>
            <w:tcW w:w="3388" w:type="dxa"/>
          </w:tcPr>
          <w:p w14:paraId="4C714113" w14:textId="605D26BB" w:rsidR="003F47C3" w:rsidRPr="00BE5F5E" w:rsidRDefault="003F47C3" w:rsidP="003F47C3">
            <w:pPr>
              <w:ind w:right="-824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  BYM-2006 </w:t>
            </w:r>
            <w:r w:rsidRPr="00453939"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Isı Transferi  </w:t>
            </w:r>
          </w:p>
        </w:tc>
        <w:tc>
          <w:tcPr>
            <w:tcW w:w="2977" w:type="dxa"/>
          </w:tcPr>
          <w:p w14:paraId="67936247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1C2E1FE0" w14:textId="77777777" w:rsidR="003F47C3" w:rsidRPr="00453939" w:rsidRDefault="003F47C3" w:rsidP="003F47C3">
            <w:pPr>
              <w:tabs>
                <w:tab w:val="left" w:pos="332"/>
              </w:tabs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  <w:r w:rsidRPr="00453939"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  <w:tab/>
            </w:r>
          </w:p>
        </w:tc>
        <w:tc>
          <w:tcPr>
            <w:tcW w:w="2835" w:type="dxa"/>
          </w:tcPr>
          <w:p w14:paraId="3089A54C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2B97350B" w14:textId="751FCC37" w:rsidR="003F47C3" w:rsidRPr="00453939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F79646" w:themeColor="accent6"/>
              </w:rPr>
            </w:pPr>
          </w:p>
        </w:tc>
      </w:tr>
      <w:tr w:rsidR="003F47C3" w14:paraId="01AB198D" w14:textId="77777777" w:rsidTr="00DC0CE4">
        <w:tc>
          <w:tcPr>
            <w:tcW w:w="1024" w:type="dxa"/>
          </w:tcPr>
          <w:p w14:paraId="7BD4528B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B6F8DB1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219B880F" w14:textId="77777777" w:rsidR="003F47C3" w:rsidRDefault="003F47C3" w:rsidP="003F47C3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F79646" w:themeColor="accent6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   </w:t>
            </w:r>
          </w:p>
          <w:p w14:paraId="66BF693C" w14:textId="6F47B51E" w:rsidR="003F47C3" w:rsidRPr="00453939" w:rsidRDefault="003F47C3" w:rsidP="003F47C3">
            <w:pPr>
              <w:ind w:right="-824"/>
              <w:jc w:val="both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     </w:t>
            </w:r>
          </w:p>
        </w:tc>
        <w:tc>
          <w:tcPr>
            <w:tcW w:w="2977" w:type="dxa"/>
          </w:tcPr>
          <w:p w14:paraId="58350F11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068FEB14" w14:textId="77777777" w:rsidR="003F47C3" w:rsidRPr="00453939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F79646" w:themeColor="accent6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A3A00F5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  <w:highlight w:val="yellow"/>
              </w:rPr>
            </w:pPr>
          </w:p>
        </w:tc>
        <w:tc>
          <w:tcPr>
            <w:tcW w:w="2835" w:type="dxa"/>
          </w:tcPr>
          <w:p w14:paraId="7E4394A9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</w:tr>
      <w:tr w:rsidR="003F47C3" w14:paraId="1296544A" w14:textId="77777777" w:rsidTr="00DC0CE4">
        <w:tc>
          <w:tcPr>
            <w:tcW w:w="1024" w:type="dxa"/>
          </w:tcPr>
          <w:p w14:paraId="1BFFD6F8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0E6AA09" w14:textId="0F099047" w:rsidR="003F47C3" w:rsidRPr="00453939" w:rsidRDefault="003F47C3" w:rsidP="003F47C3">
            <w:pPr>
              <w:ind w:right="-824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977" w:type="dxa"/>
          </w:tcPr>
          <w:p w14:paraId="6C15DFC0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1E35C9B4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1087C919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highlight w:val="yellow"/>
              </w:rPr>
            </w:pPr>
          </w:p>
        </w:tc>
        <w:tc>
          <w:tcPr>
            <w:tcW w:w="2835" w:type="dxa"/>
          </w:tcPr>
          <w:p w14:paraId="443A7B3B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</w:tr>
      <w:tr w:rsidR="003F47C3" w14:paraId="3821A0AB" w14:textId="77777777" w:rsidTr="00DC0CE4">
        <w:tc>
          <w:tcPr>
            <w:tcW w:w="1024" w:type="dxa"/>
          </w:tcPr>
          <w:p w14:paraId="2C2C43CC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931A354" w14:textId="6E8D327A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053AC86" w14:textId="77777777" w:rsidR="003F47C3" w:rsidRPr="00453939" w:rsidRDefault="003F47C3" w:rsidP="003F47C3">
            <w:pPr>
              <w:ind w:right="-824"/>
              <w:rPr>
                <w:rFonts w:ascii="Times New Roman" w:hAnsi="Times New Roman" w:cs="Times New Roman"/>
                <w:b/>
                <w:color w:val="F79646" w:themeColor="accent6"/>
              </w:rPr>
            </w:pPr>
          </w:p>
        </w:tc>
        <w:tc>
          <w:tcPr>
            <w:tcW w:w="2977" w:type="dxa"/>
          </w:tcPr>
          <w:p w14:paraId="650E76CE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76F0ACC7" w14:textId="4D162815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  <w:highlight w:val="yellow"/>
              </w:rPr>
            </w:pPr>
          </w:p>
        </w:tc>
        <w:tc>
          <w:tcPr>
            <w:tcW w:w="2835" w:type="dxa"/>
          </w:tcPr>
          <w:p w14:paraId="0A21365F" w14:textId="6DD33A62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BYM-2012 </w:t>
            </w:r>
            <w:r w:rsidRPr="00453939"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Enzim Mühendisliği </w:t>
            </w:r>
          </w:p>
        </w:tc>
        <w:tc>
          <w:tcPr>
            <w:tcW w:w="2835" w:type="dxa"/>
          </w:tcPr>
          <w:p w14:paraId="372F9987" w14:textId="0DFD4036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BYM-2014 </w:t>
            </w:r>
            <w:r w:rsidRPr="00453939"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>Protein Mühendisliği</w:t>
            </w:r>
          </w:p>
        </w:tc>
      </w:tr>
      <w:tr w:rsidR="003F47C3" w14:paraId="72ED1F79" w14:textId="77777777" w:rsidTr="00DC0CE4">
        <w:tc>
          <w:tcPr>
            <w:tcW w:w="1024" w:type="dxa"/>
          </w:tcPr>
          <w:p w14:paraId="7D1D84AD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7077E8C4" w14:textId="734A8C8B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3299439" w14:textId="77777777" w:rsidR="003F47C3" w:rsidRPr="00453939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977" w:type="dxa"/>
          </w:tcPr>
          <w:p w14:paraId="2D2833A3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7A51C163" w14:textId="2D927998" w:rsidR="003F47C3" w:rsidRPr="00453939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F79646" w:themeColor="accent6"/>
              </w:rPr>
            </w:pPr>
          </w:p>
        </w:tc>
        <w:tc>
          <w:tcPr>
            <w:tcW w:w="2835" w:type="dxa"/>
          </w:tcPr>
          <w:p w14:paraId="2D74F69E" w14:textId="56D7BDA0" w:rsidR="003F47C3" w:rsidRPr="00453939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F79646" w:themeColor="accent6"/>
              </w:rPr>
            </w:pPr>
          </w:p>
        </w:tc>
        <w:tc>
          <w:tcPr>
            <w:tcW w:w="2835" w:type="dxa"/>
          </w:tcPr>
          <w:p w14:paraId="7B25C46A" w14:textId="08F5C01D" w:rsidR="003F47C3" w:rsidRPr="00453939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F79646" w:themeColor="accent6"/>
              </w:rPr>
            </w:pPr>
          </w:p>
        </w:tc>
      </w:tr>
      <w:tr w:rsidR="003F47C3" w14:paraId="41A391A3" w14:textId="77777777" w:rsidTr="00DC0CE4">
        <w:tc>
          <w:tcPr>
            <w:tcW w:w="1024" w:type="dxa"/>
          </w:tcPr>
          <w:p w14:paraId="0DDD66A9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1B8250F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00</w:t>
            </w:r>
          </w:p>
        </w:tc>
        <w:tc>
          <w:tcPr>
            <w:tcW w:w="3388" w:type="dxa"/>
          </w:tcPr>
          <w:p w14:paraId="107264C1" w14:textId="77777777" w:rsidR="003F47C3" w:rsidRPr="00453939" w:rsidRDefault="003F47C3" w:rsidP="003F47C3">
            <w:pPr>
              <w:ind w:right="-824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977" w:type="dxa"/>
          </w:tcPr>
          <w:p w14:paraId="0F8FEB5A" w14:textId="1DCE07D6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1F449EC2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268B41C2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47667BAE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</w:tr>
      <w:tr w:rsidR="003F47C3" w14:paraId="614FF212" w14:textId="77777777" w:rsidTr="00DC0CE4">
        <w:tc>
          <w:tcPr>
            <w:tcW w:w="1024" w:type="dxa"/>
          </w:tcPr>
          <w:p w14:paraId="3B16E25F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77F72D47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6090E3AB" w14:textId="77777777" w:rsidR="003F47C3" w:rsidRPr="00453939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977" w:type="dxa"/>
          </w:tcPr>
          <w:p w14:paraId="317B0019" w14:textId="0C6D0739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BYM-2002 </w:t>
            </w:r>
            <w:r w:rsidRPr="00453939"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>Biyokimya II</w:t>
            </w:r>
          </w:p>
        </w:tc>
        <w:tc>
          <w:tcPr>
            <w:tcW w:w="2835" w:type="dxa"/>
          </w:tcPr>
          <w:p w14:paraId="56BF84EA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0C5AE9F1" w14:textId="77777777" w:rsidR="003F47C3" w:rsidRPr="00453939" w:rsidRDefault="003F47C3" w:rsidP="003F47C3">
            <w:pPr>
              <w:rPr>
                <w:rFonts w:ascii="Times New Roman" w:hAnsi="Times New Roman" w:cs="Times New Roman"/>
                <w:b/>
                <w:color w:val="F79646" w:themeColor="accent6"/>
              </w:rPr>
            </w:pPr>
          </w:p>
        </w:tc>
        <w:tc>
          <w:tcPr>
            <w:tcW w:w="2835" w:type="dxa"/>
          </w:tcPr>
          <w:p w14:paraId="16CD695E" w14:textId="65EA47F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 xml:space="preserve">BYM-2010 </w:t>
            </w:r>
            <w:r w:rsidRPr="00453939">
              <w:rPr>
                <w:rFonts w:ascii="Times New Roman" w:eastAsia="Times New Roman" w:hAnsi="Times New Roman" w:cs="Times New Roman"/>
                <w:b/>
                <w:color w:val="F79646" w:themeColor="accent6"/>
              </w:rPr>
              <w:t>Biyomalzemeler</w:t>
            </w:r>
          </w:p>
        </w:tc>
      </w:tr>
      <w:tr w:rsidR="003F47C3" w14:paraId="4C4471F4" w14:textId="77777777" w:rsidTr="00DC0CE4">
        <w:tc>
          <w:tcPr>
            <w:tcW w:w="1024" w:type="dxa"/>
          </w:tcPr>
          <w:p w14:paraId="53067BD9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ACA0F78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4C04E0D" w14:textId="77777777" w:rsidR="003F47C3" w:rsidRPr="00453939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977" w:type="dxa"/>
          </w:tcPr>
          <w:p w14:paraId="107F324D" w14:textId="2E98E026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7AB964E6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  <w:tc>
          <w:tcPr>
            <w:tcW w:w="2835" w:type="dxa"/>
          </w:tcPr>
          <w:p w14:paraId="3560BCD9" w14:textId="77777777" w:rsidR="003F47C3" w:rsidRPr="00453939" w:rsidRDefault="003F47C3" w:rsidP="003F47C3">
            <w:pPr>
              <w:jc w:val="both"/>
              <w:rPr>
                <w:rFonts w:ascii="Times New Roman" w:hAnsi="Times New Roman" w:cs="Times New Roman"/>
                <w:b/>
                <w:color w:val="F79646" w:themeColor="accent6"/>
              </w:rPr>
            </w:pPr>
          </w:p>
        </w:tc>
        <w:tc>
          <w:tcPr>
            <w:tcW w:w="2835" w:type="dxa"/>
          </w:tcPr>
          <w:p w14:paraId="5B399CE2" w14:textId="77777777" w:rsidR="003F47C3" w:rsidRPr="00453939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F79646" w:themeColor="accent6"/>
                <w:sz w:val="24"/>
              </w:rPr>
            </w:pPr>
          </w:p>
        </w:tc>
      </w:tr>
      <w:tr w:rsidR="003F47C3" w14:paraId="540F0327" w14:textId="77777777" w:rsidTr="00DC0CE4">
        <w:tc>
          <w:tcPr>
            <w:tcW w:w="1024" w:type="dxa"/>
          </w:tcPr>
          <w:p w14:paraId="78D46E09" w14:textId="77777777" w:rsidR="003F47C3" w:rsidRPr="008D7907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8D7907">
              <w:rPr>
                <w:rFonts w:ascii="Times New Roman" w:hAnsi="Times New Roman" w:cs="Times New Roman"/>
                <w:b/>
                <w:highlight w:val="cyan"/>
              </w:rPr>
              <w:t>3.SINIF</w:t>
            </w:r>
          </w:p>
        </w:tc>
        <w:tc>
          <w:tcPr>
            <w:tcW w:w="3388" w:type="dxa"/>
          </w:tcPr>
          <w:p w14:paraId="57D51C46" w14:textId="77777777" w:rsidR="003F47C3" w:rsidRPr="00F77FD1" w:rsidRDefault="003F47C3" w:rsidP="003F47C3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</w:rPr>
              <w:t xml:space="preserve">                  </w:t>
            </w:r>
            <w:r w:rsidRPr="00F77FD1">
              <w:rPr>
                <w:rFonts w:ascii="Times New Roman" w:hAnsi="Times New Roman" w:cs="Times New Roman"/>
                <w:b/>
                <w:highlight w:val="cyan"/>
              </w:rPr>
              <w:t>PAZARTESİ</w:t>
            </w:r>
          </w:p>
          <w:p w14:paraId="55F90D39" w14:textId="73971D47" w:rsidR="003F47C3" w:rsidRPr="00F77FD1" w:rsidRDefault="003F47C3" w:rsidP="003F47C3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</w:rPr>
              <w:t xml:space="preserve">                   </w:t>
            </w:r>
            <w:r w:rsidRPr="00F77FD1">
              <w:rPr>
                <w:rFonts w:ascii="Times New Roman" w:hAnsi="Times New Roman" w:cs="Times New Roman"/>
                <w:b/>
                <w:highlight w:val="cyan"/>
              </w:rPr>
              <w:t xml:space="preserve"> 19.06.2023</w:t>
            </w:r>
          </w:p>
        </w:tc>
        <w:tc>
          <w:tcPr>
            <w:tcW w:w="2977" w:type="dxa"/>
          </w:tcPr>
          <w:p w14:paraId="38EE8787" w14:textId="7777777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  <w:highlight w:val="cyan"/>
              </w:rPr>
              <w:t>SALI</w:t>
            </w:r>
          </w:p>
          <w:p w14:paraId="339256A0" w14:textId="31D20DFA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  <w:highlight w:val="cyan"/>
              </w:rPr>
              <w:t>20.06.2023</w:t>
            </w:r>
          </w:p>
        </w:tc>
        <w:tc>
          <w:tcPr>
            <w:tcW w:w="2835" w:type="dxa"/>
          </w:tcPr>
          <w:p w14:paraId="553A9373" w14:textId="7777777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  <w:highlight w:val="cyan"/>
              </w:rPr>
              <w:t>ÇARŞAMBA</w:t>
            </w:r>
          </w:p>
          <w:p w14:paraId="1C570FCC" w14:textId="43378A8E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  <w:highlight w:val="cyan"/>
              </w:rPr>
              <w:t>21.06.2023</w:t>
            </w:r>
          </w:p>
        </w:tc>
        <w:tc>
          <w:tcPr>
            <w:tcW w:w="2835" w:type="dxa"/>
          </w:tcPr>
          <w:p w14:paraId="4270FA98" w14:textId="7777777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  <w:highlight w:val="cyan"/>
              </w:rPr>
              <w:t>PERŞEMBE</w:t>
            </w:r>
          </w:p>
          <w:p w14:paraId="21839641" w14:textId="034A6068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  <w:highlight w:val="cyan"/>
              </w:rPr>
              <w:t>22.06.2023</w:t>
            </w:r>
          </w:p>
        </w:tc>
        <w:tc>
          <w:tcPr>
            <w:tcW w:w="2835" w:type="dxa"/>
          </w:tcPr>
          <w:p w14:paraId="42EEF7E1" w14:textId="7777777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  <w:highlight w:val="cyan"/>
              </w:rPr>
              <w:t>CUMA</w:t>
            </w:r>
          </w:p>
          <w:p w14:paraId="2BF43E83" w14:textId="64A84768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77FD1">
              <w:rPr>
                <w:rFonts w:ascii="Times New Roman" w:hAnsi="Times New Roman" w:cs="Times New Roman"/>
                <w:b/>
                <w:highlight w:val="cyan"/>
              </w:rPr>
              <w:t>23.06.2023</w:t>
            </w:r>
          </w:p>
        </w:tc>
      </w:tr>
      <w:tr w:rsidR="003F47C3" w14:paraId="7B44B678" w14:textId="77777777" w:rsidTr="006A304B">
        <w:trPr>
          <w:trHeight w:val="180"/>
        </w:trPr>
        <w:tc>
          <w:tcPr>
            <w:tcW w:w="1024" w:type="dxa"/>
          </w:tcPr>
          <w:p w14:paraId="5EF8C7A8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91065BB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51B6769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00</w:t>
            </w:r>
          </w:p>
        </w:tc>
        <w:tc>
          <w:tcPr>
            <w:tcW w:w="3388" w:type="dxa"/>
          </w:tcPr>
          <w:p w14:paraId="175B14FE" w14:textId="77777777" w:rsidR="003F47C3" w:rsidRPr="00BE5F5E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1C4112B1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0776CF8B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7404C6A8" w14:textId="77777777" w:rsidR="003F47C3" w:rsidRPr="00BE5F5E" w:rsidRDefault="003F47C3" w:rsidP="003F47C3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76461FF3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3F47C3" w14:paraId="12E19AAF" w14:textId="77777777" w:rsidTr="00DC0CE4">
        <w:tc>
          <w:tcPr>
            <w:tcW w:w="1024" w:type="dxa"/>
          </w:tcPr>
          <w:p w14:paraId="161909EA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99E1446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07C9919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670A1B7D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0.00</w:t>
            </w:r>
          </w:p>
        </w:tc>
        <w:tc>
          <w:tcPr>
            <w:tcW w:w="3388" w:type="dxa"/>
          </w:tcPr>
          <w:p w14:paraId="09CD6839" w14:textId="77777777" w:rsidR="003F47C3" w:rsidRPr="00BE5F5E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28241612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0B6F6F55" w14:textId="77777777" w:rsidR="003F47C3" w:rsidRDefault="003F47C3" w:rsidP="003F47C3">
            <w:pPr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  <w:p w14:paraId="4D0ECB99" w14:textId="22374A8B" w:rsidR="003F47C3" w:rsidRPr="006A304B" w:rsidRDefault="003F47C3" w:rsidP="003F47C3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 xml:space="preserve">  </w:t>
            </w:r>
          </w:p>
        </w:tc>
        <w:tc>
          <w:tcPr>
            <w:tcW w:w="2835" w:type="dxa"/>
          </w:tcPr>
          <w:p w14:paraId="4BA57D81" w14:textId="288AB12C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26CC9E4C" w14:textId="77777777" w:rsidR="003F47C3" w:rsidRPr="00616DD7" w:rsidRDefault="003F47C3" w:rsidP="003F47C3">
            <w:pPr>
              <w:rPr>
                <w:rFonts w:ascii="Times New Roman" w:hAnsi="Times New Roman" w:cs="Times New Roman"/>
                <w:b/>
                <w:highlight w:val="yellow"/>
              </w:rPr>
            </w:pPr>
          </w:p>
        </w:tc>
      </w:tr>
      <w:tr w:rsidR="003F47C3" w14:paraId="2025D04A" w14:textId="77777777" w:rsidTr="00DC0CE4">
        <w:tc>
          <w:tcPr>
            <w:tcW w:w="1024" w:type="dxa"/>
          </w:tcPr>
          <w:p w14:paraId="73F7F394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A4863F6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162F9D20" w14:textId="77777777" w:rsidR="003F47C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  <w:p w14:paraId="3BAB966A" w14:textId="7E7FF830" w:rsidR="003F47C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7030A0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 xml:space="preserve">        </w:t>
            </w:r>
          </w:p>
        </w:tc>
        <w:tc>
          <w:tcPr>
            <w:tcW w:w="2977" w:type="dxa"/>
          </w:tcPr>
          <w:p w14:paraId="40B6266B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26EC9C68" w14:textId="77777777" w:rsidR="003F47C3" w:rsidRDefault="003F47C3" w:rsidP="003F47C3">
            <w:pPr>
              <w:jc w:val="both"/>
              <w:rPr>
                <w:rFonts w:ascii="Times New Roman" w:eastAsia="Times New Roman" w:hAnsi="Times New Roman" w:cs="Times New Roman"/>
                <w:b/>
                <w:color w:val="17365D"/>
                <w:sz w:val="20"/>
                <w:szCs w:val="20"/>
              </w:rPr>
            </w:pPr>
          </w:p>
          <w:p w14:paraId="5E390AD6" w14:textId="03CC10B2" w:rsidR="003F47C3" w:rsidRPr="006A304B" w:rsidRDefault="003F47C3" w:rsidP="003F47C3">
            <w:pPr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D619167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3313F835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3F47C3" w14:paraId="79C1AAAC" w14:textId="77777777" w:rsidTr="00DC0CE4">
        <w:tc>
          <w:tcPr>
            <w:tcW w:w="1024" w:type="dxa"/>
          </w:tcPr>
          <w:p w14:paraId="65B461D9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00</w:t>
            </w:r>
          </w:p>
        </w:tc>
        <w:tc>
          <w:tcPr>
            <w:tcW w:w="3388" w:type="dxa"/>
          </w:tcPr>
          <w:p w14:paraId="541AC029" w14:textId="77777777" w:rsidR="003F47C3" w:rsidRPr="00BE5F5E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214AC82D" w14:textId="07372A66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>BYM-3010 İmmünoloji</w:t>
            </w:r>
          </w:p>
        </w:tc>
        <w:tc>
          <w:tcPr>
            <w:tcW w:w="2835" w:type="dxa"/>
          </w:tcPr>
          <w:p w14:paraId="4CEE33AC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694138B4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06294ED3" w14:textId="77777777" w:rsidR="003F47C3" w:rsidRPr="00A75E64" w:rsidRDefault="003F47C3" w:rsidP="003F47C3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3F47C3" w14:paraId="178CBEB8" w14:textId="77777777" w:rsidTr="00DC0CE4">
        <w:tc>
          <w:tcPr>
            <w:tcW w:w="1024" w:type="dxa"/>
          </w:tcPr>
          <w:p w14:paraId="15BD8744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22FAFC12" w14:textId="77777777" w:rsidR="003F47C3" w:rsidRPr="00BE5F5E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11A4F324" w14:textId="23E2D63E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  <w:p w14:paraId="00107330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121FBA61" w14:textId="77777777" w:rsidR="003F47C3" w:rsidRPr="00FC368C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  <w:highlight w:val="yellow"/>
              </w:rPr>
            </w:pPr>
          </w:p>
        </w:tc>
        <w:tc>
          <w:tcPr>
            <w:tcW w:w="2835" w:type="dxa"/>
          </w:tcPr>
          <w:p w14:paraId="663DC8B8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6B4A2C27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3F47C3" w14:paraId="5DFE33BB" w14:textId="77777777" w:rsidTr="006A304B">
        <w:trPr>
          <w:trHeight w:val="618"/>
        </w:trPr>
        <w:tc>
          <w:tcPr>
            <w:tcW w:w="1024" w:type="dxa"/>
          </w:tcPr>
          <w:p w14:paraId="0D7D57B6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C9AA3CE" w14:textId="4E0A9BA7" w:rsidR="003F47C3" w:rsidRPr="00BE5F5E" w:rsidRDefault="003F47C3" w:rsidP="003F47C3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 xml:space="preserve">      BYM-3016 Histoloji</w:t>
            </w:r>
          </w:p>
        </w:tc>
        <w:tc>
          <w:tcPr>
            <w:tcW w:w="2977" w:type="dxa"/>
          </w:tcPr>
          <w:p w14:paraId="738AE2A2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32256806" w14:textId="77777777" w:rsidR="003F47C3" w:rsidRPr="00FC368C" w:rsidRDefault="003F47C3" w:rsidP="003F47C3">
            <w:pPr>
              <w:rPr>
                <w:rFonts w:ascii="Times New Roman" w:hAnsi="Times New Roman" w:cs="Times New Roman"/>
                <w:b/>
                <w:color w:val="0070C0"/>
                <w:highlight w:val="yellow"/>
              </w:rPr>
            </w:pPr>
          </w:p>
        </w:tc>
        <w:tc>
          <w:tcPr>
            <w:tcW w:w="2835" w:type="dxa"/>
          </w:tcPr>
          <w:p w14:paraId="60147BBB" w14:textId="77777777" w:rsidR="003F47C3" w:rsidRPr="009D6408" w:rsidRDefault="003F47C3" w:rsidP="003F47C3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0CDB8EB3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3F47C3" w14:paraId="5733A359" w14:textId="77777777" w:rsidTr="00A75E64">
        <w:trPr>
          <w:trHeight w:val="1119"/>
        </w:trPr>
        <w:tc>
          <w:tcPr>
            <w:tcW w:w="1024" w:type="dxa"/>
          </w:tcPr>
          <w:p w14:paraId="7C136A71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FE76545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B24B10E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00</w:t>
            </w:r>
          </w:p>
        </w:tc>
        <w:tc>
          <w:tcPr>
            <w:tcW w:w="3388" w:type="dxa"/>
          </w:tcPr>
          <w:p w14:paraId="09A92747" w14:textId="77777777" w:rsidR="003F47C3" w:rsidRPr="00BE5F5E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39548352" w14:textId="75C635DC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7A3EA0ED" w14:textId="77777777" w:rsidR="003F47C3" w:rsidRPr="00A75E64" w:rsidRDefault="003F47C3" w:rsidP="003F47C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4FB09085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  <w:p w14:paraId="43A511DD" w14:textId="79D91175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  <w:sz w:val="20"/>
                <w:szCs w:val="20"/>
              </w:rPr>
              <w:t>BYM-3014 Mesleki İngilizce II</w:t>
            </w: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 xml:space="preserve"> </w:t>
            </w:r>
          </w:p>
        </w:tc>
        <w:tc>
          <w:tcPr>
            <w:tcW w:w="2835" w:type="dxa"/>
          </w:tcPr>
          <w:p w14:paraId="2EAB1311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  <w:p w14:paraId="74074D76" w14:textId="0CC82104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>BYM-3006 Biyosensörler</w:t>
            </w:r>
          </w:p>
        </w:tc>
      </w:tr>
      <w:tr w:rsidR="003F47C3" w14:paraId="66BBF28F" w14:textId="77777777" w:rsidTr="00DC0CE4">
        <w:tc>
          <w:tcPr>
            <w:tcW w:w="1024" w:type="dxa"/>
          </w:tcPr>
          <w:p w14:paraId="730E745B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C92BDE6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748BD753" w14:textId="77777777" w:rsidR="003F47C3" w:rsidRDefault="003F47C3" w:rsidP="003F47C3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  <w:p w14:paraId="33D082E4" w14:textId="3650681A" w:rsidR="003F47C3" w:rsidRPr="00BE5F5E" w:rsidRDefault="003F47C3" w:rsidP="003F47C3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613A227E" w14:textId="3596674E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0E4A286C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DFD793F" w14:textId="3B75E12F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>BYM-3012 Biyoenerji</w:t>
            </w:r>
          </w:p>
        </w:tc>
        <w:tc>
          <w:tcPr>
            <w:tcW w:w="2835" w:type="dxa"/>
          </w:tcPr>
          <w:p w14:paraId="102140B4" w14:textId="77777777" w:rsidR="003F47C3" w:rsidRPr="00CE0C12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</w:tr>
      <w:tr w:rsidR="003F47C3" w14:paraId="6D651875" w14:textId="77777777" w:rsidTr="00DC0CE4">
        <w:tc>
          <w:tcPr>
            <w:tcW w:w="1024" w:type="dxa"/>
          </w:tcPr>
          <w:p w14:paraId="5355487E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6.00</w:t>
            </w:r>
          </w:p>
        </w:tc>
        <w:tc>
          <w:tcPr>
            <w:tcW w:w="3388" w:type="dxa"/>
          </w:tcPr>
          <w:p w14:paraId="09CADCDF" w14:textId="4E79646E" w:rsidR="003F47C3" w:rsidRPr="00BE5F5E" w:rsidRDefault="003F47C3" w:rsidP="003F47C3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>BYM-3002 Biyoreaktör Tasarımı</w:t>
            </w:r>
          </w:p>
        </w:tc>
        <w:tc>
          <w:tcPr>
            <w:tcW w:w="2977" w:type="dxa"/>
          </w:tcPr>
          <w:p w14:paraId="46881B59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6E8DF1FB" w14:textId="0E9B178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689236B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662095D0" w14:textId="77777777" w:rsidR="003F47C3" w:rsidRDefault="003F47C3" w:rsidP="003F47C3">
            <w:pPr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 xml:space="preserve"> BYM-3018 Doku Müh.</w:t>
            </w:r>
          </w:p>
          <w:p w14:paraId="0B203384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3F47C3" w14:paraId="150B2199" w14:textId="77777777" w:rsidTr="00DC0CE4">
        <w:tc>
          <w:tcPr>
            <w:tcW w:w="1024" w:type="dxa"/>
          </w:tcPr>
          <w:p w14:paraId="56A1EBDA" w14:textId="23B32DCD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7.00</w:t>
            </w:r>
          </w:p>
        </w:tc>
        <w:tc>
          <w:tcPr>
            <w:tcW w:w="3388" w:type="dxa"/>
          </w:tcPr>
          <w:p w14:paraId="1CE1E709" w14:textId="77777777" w:rsidR="003F47C3" w:rsidRPr="00BE5F5E" w:rsidRDefault="003F47C3" w:rsidP="003F47C3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2168F9C5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342C891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</w:tc>
        <w:tc>
          <w:tcPr>
            <w:tcW w:w="2835" w:type="dxa"/>
          </w:tcPr>
          <w:p w14:paraId="44153FE3" w14:textId="77777777" w:rsidR="003F47C3" w:rsidRPr="00BE5F5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E40BFCD" w14:textId="1B277B89" w:rsidR="003F47C3" w:rsidRDefault="003F47C3" w:rsidP="003F47C3">
            <w:pPr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17365D"/>
              </w:rPr>
              <w:t>BYM-3004 Biyopolimerler</w:t>
            </w:r>
          </w:p>
        </w:tc>
      </w:tr>
      <w:tr w:rsidR="003F47C3" w14:paraId="59F9B9D8" w14:textId="77777777" w:rsidTr="00DC0CE4">
        <w:tc>
          <w:tcPr>
            <w:tcW w:w="1024" w:type="dxa"/>
          </w:tcPr>
          <w:p w14:paraId="5A68219C" w14:textId="77777777" w:rsidR="003F47C3" w:rsidRPr="008D7907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8D7907">
              <w:rPr>
                <w:rFonts w:ascii="Times New Roman" w:hAnsi="Times New Roman" w:cs="Times New Roman"/>
                <w:b/>
                <w:highlight w:val="magenta"/>
              </w:rPr>
              <w:t>4.SINIF</w:t>
            </w:r>
          </w:p>
        </w:tc>
        <w:tc>
          <w:tcPr>
            <w:tcW w:w="3388" w:type="dxa"/>
          </w:tcPr>
          <w:p w14:paraId="245711B0" w14:textId="77777777" w:rsidR="003F47C3" w:rsidRPr="00F77FD1" w:rsidRDefault="003F47C3" w:rsidP="003F47C3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</w:rPr>
              <w:t xml:space="preserve">                  </w:t>
            </w:r>
            <w:r w:rsidRPr="00F77FD1">
              <w:rPr>
                <w:rFonts w:ascii="Times New Roman" w:hAnsi="Times New Roman" w:cs="Times New Roman"/>
                <w:b/>
                <w:highlight w:val="magenta"/>
              </w:rPr>
              <w:t>PAZARTESİ</w:t>
            </w:r>
          </w:p>
          <w:p w14:paraId="555A535C" w14:textId="3B4E6487" w:rsidR="003F47C3" w:rsidRPr="00F77FD1" w:rsidRDefault="003F47C3" w:rsidP="003F47C3">
            <w:pPr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Pr="00F77FD1">
              <w:rPr>
                <w:rFonts w:ascii="Times New Roman" w:hAnsi="Times New Roman" w:cs="Times New Roman"/>
                <w:b/>
                <w:highlight w:val="magenta"/>
              </w:rPr>
              <w:t>19.06.2023</w:t>
            </w:r>
          </w:p>
        </w:tc>
        <w:tc>
          <w:tcPr>
            <w:tcW w:w="2977" w:type="dxa"/>
          </w:tcPr>
          <w:p w14:paraId="6D7CC166" w14:textId="7777777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  <w:highlight w:val="magenta"/>
              </w:rPr>
              <w:t>SALI</w:t>
            </w:r>
          </w:p>
          <w:p w14:paraId="0BDCD356" w14:textId="66144F6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  <w:highlight w:val="magenta"/>
              </w:rPr>
              <w:t>20.06.2023</w:t>
            </w:r>
          </w:p>
        </w:tc>
        <w:tc>
          <w:tcPr>
            <w:tcW w:w="2835" w:type="dxa"/>
          </w:tcPr>
          <w:p w14:paraId="3EB727C9" w14:textId="7777777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  <w:highlight w:val="magenta"/>
              </w:rPr>
              <w:t>ÇARŞAMBA</w:t>
            </w:r>
          </w:p>
          <w:p w14:paraId="07F9E9D3" w14:textId="137E10D4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  <w:highlight w:val="magenta"/>
              </w:rPr>
              <w:t>21.06.2023</w:t>
            </w:r>
          </w:p>
        </w:tc>
        <w:tc>
          <w:tcPr>
            <w:tcW w:w="2835" w:type="dxa"/>
          </w:tcPr>
          <w:p w14:paraId="679F1061" w14:textId="7777777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  <w:highlight w:val="magenta"/>
              </w:rPr>
              <w:t>PERŞEMBE</w:t>
            </w:r>
          </w:p>
          <w:p w14:paraId="2B88A829" w14:textId="5C443B65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  <w:highlight w:val="magenta"/>
              </w:rPr>
              <w:t>22.06.2023</w:t>
            </w:r>
          </w:p>
        </w:tc>
        <w:tc>
          <w:tcPr>
            <w:tcW w:w="2835" w:type="dxa"/>
          </w:tcPr>
          <w:p w14:paraId="718A5570" w14:textId="77777777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  <w:highlight w:val="magenta"/>
              </w:rPr>
              <w:t>CUMA</w:t>
            </w:r>
          </w:p>
          <w:p w14:paraId="290C5A87" w14:textId="62FCA17F" w:rsidR="003F47C3" w:rsidRPr="00F77FD1" w:rsidRDefault="003F47C3" w:rsidP="003F47C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F77FD1">
              <w:rPr>
                <w:rFonts w:ascii="Times New Roman" w:hAnsi="Times New Roman" w:cs="Times New Roman"/>
                <w:b/>
                <w:highlight w:val="magenta"/>
              </w:rPr>
              <w:t>23.06.2023</w:t>
            </w:r>
          </w:p>
        </w:tc>
      </w:tr>
      <w:tr w:rsidR="003F47C3" w14:paraId="71982BC5" w14:textId="77777777" w:rsidTr="00DC0CE4">
        <w:tc>
          <w:tcPr>
            <w:tcW w:w="1024" w:type="dxa"/>
          </w:tcPr>
          <w:p w14:paraId="5C5B7446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00</w:t>
            </w:r>
          </w:p>
        </w:tc>
        <w:tc>
          <w:tcPr>
            <w:tcW w:w="3388" w:type="dxa"/>
          </w:tcPr>
          <w:p w14:paraId="3B889558" w14:textId="77777777" w:rsidR="003F47C3" w:rsidRDefault="003F47C3" w:rsidP="003F47C3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977" w:type="dxa"/>
          </w:tcPr>
          <w:p w14:paraId="01D62ABD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10323901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71C19283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2A1E9072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F47C3" w14:paraId="30F8C416" w14:textId="77777777" w:rsidTr="00DC0CE4">
        <w:tc>
          <w:tcPr>
            <w:tcW w:w="1024" w:type="dxa"/>
          </w:tcPr>
          <w:p w14:paraId="75D413E8" w14:textId="794C3CD5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0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640CA87C" w14:textId="77777777" w:rsidR="003F47C3" w:rsidRPr="009D25B3" w:rsidRDefault="003F47C3" w:rsidP="003F47C3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977" w:type="dxa"/>
          </w:tcPr>
          <w:p w14:paraId="15B5418F" w14:textId="0CF016D7" w:rsidR="003F47C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  BYM-4018 </w:t>
            </w: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>Transgenik</w:t>
            </w:r>
          </w:p>
          <w:p w14:paraId="54A88AF7" w14:textId="6399430D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>Organizmalar</w:t>
            </w:r>
          </w:p>
        </w:tc>
        <w:tc>
          <w:tcPr>
            <w:tcW w:w="2835" w:type="dxa"/>
          </w:tcPr>
          <w:p w14:paraId="60E8117A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41F356CD" w14:textId="74F70B90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</w:t>
            </w:r>
          </w:p>
          <w:p w14:paraId="2F55DC60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</w:t>
            </w:r>
          </w:p>
        </w:tc>
        <w:tc>
          <w:tcPr>
            <w:tcW w:w="2835" w:type="dxa"/>
          </w:tcPr>
          <w:p w14:paraId="0BF429EB" w14:textId="0F70160B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4B602447" w14:textId="77777777" w:rsidTr="005B73D9">
        <w:trPr>
          <w:trHeight w:val="884"/>
        </w:trPr>
        <w:tc>
          <w:tcPr>
            <w:tcW w:w="1024" w:type="dxa"/>
          </w:tcPr>
          <w:p w14:paraId="52873DCF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295B026C" w14:textId="77777777" w:rsidR="003F47C3" w:rsidRPr="009D25B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977" w:type="dxa"/>
          </w:tcPr>
          <w:p w14:paraId="2378A302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661238EC" w14:textId="52892B75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641EB496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0902CC31" w14:textId="791FA14D" w:rsidR="003F47C3" w:rsidRPr="009D25B3" w:rsidRDefault="003F47C3" w:rsidP="003F47C3">
            <w:pPr>
              <w:tabs>
                <w:tab w:val="center" w:pos="1309"/>
              </w:tabs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7CFF4A4D" w14:textId="77777777" w:rsidTr="00DC0CE4">
        <w:tc>
          <w:tcPr>
            <w:tcW w:w="1024" w:type="dxa"/>
          </w:tcPr>
          <w:p w14:paraId="425CA5A3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00</w:t>
            </w:r>
          </w:p>
        </w:tc>
        <w:tc>
          <w:tcPr>
            <w:tcW w:w="3388" w:type="dxa"/>
          </w:tcPr>
          <w:p w14:paraId="774B42FE" w14:textId="77777777" w:rsidR="003F47C3" w:rsidRPr="009D25B3" w:rsidRDefault="003F47C3" w:rsidP="003F47C3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  <w:highlight w:val="yellow"/>
              </w:rPr>
            </w:pPr>
          </w:p>
        </w:tc>
        <w:tc>
          <w:tcPr>
            <w:tcW w:w="2977" w:type="dxa"/>
          </w:tcPr>
          <w:p w14:paraId="1D55EFE1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  <w:highlight w:val="yellow"/>
              </w:rPr>
            </w:pPr>
          </w:p>
        </w:tc>
        <w:tc>
          <w:tcPr>
            <w:tcW w:w="2835" w:type="dxa"/>
          </w:tcPr>
          <w:p w14:paraId="04E049E8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2B80017B" w14:textId="2A38D40F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BYM-4014 </w:t>
            </w: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Temel </w:t>
            </w:r>
            <w:proofErr w:type="spellStart"/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>İmmünohistokimya</w:t>
            </w:r>
            <w:proofErr w:type="spellEnd"/>
          </w:p>
        </w:tc>
        <w:tc>
          <w:tcPr>
            <w:tcW w:w="2835" w:type="dxa"/>
          </w:tcPr>
          <w:p w14:paraId="68C58800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19E28E8F" w14:textId="77777777" w:rsidTr="00DC0CE4">
        <w:tc>
          <w:tcPr>
            <w:tcW w:w="1024" w:type="dxa"/>
          </w:tcPr>
          <w:p w14:paraId="68D27829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6D58B766" w14:textId="77777777" w:rsidR="003F47C3" w:rsidRPr="009D25B3" w:rsidRDefault="003F47C3" w:rsidP="003F47C3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977" w:type="dxa"/>
          </w:tcPr>
          <w:p w14:paraId="7F80C394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09DC0AF7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599D657E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064B82B8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3CD1E6B9" w14:textId="77777777" w:rsidTr="00DC0CE4">
        <w:tc>
          <w:tcPr>
            <w:tcW w:w="1024" w:type="dxa"/>
          </w:tcPr>
          <w:p w14:paraId="2383C2E4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0D86E7C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A1353BA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00</w:t>
            </w:r>
          </w:p>
        </w:tc>
        <w:tc>
          <w:tcPr>
            <w:tcW w:w="3388" w:type="dxa"/>
          </w:tcPr>
          <w:p w14:paraId="327FE7C1" w14:textId="77777777" w:rsidR="003F47C3" w:rsidRDefault="003F47C3" w:rsidP="003F47C3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  <w:p w14:paraId="6FEAA124" w14:textId="1D170DD4" w:rsidR="003F47C3" w:rsidRPr="009D25B3" w:rsidRDefault="003F47C3" w:rsidP="003F47C3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    </w:t>
            </w:r>
          </w:p>
          <w:p w14:paraId="1734CD9A" w14:textId="3A8A3658" w:rsidR="003F47C3" w:rsidRPr="009D25B3" w:rsidRDefault="003F47C3" w:rsidP="003F47C3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977" w:type="dxa"/>
          </w:tcPr>
          <w:p w14:paraId="5FC05998" w14:textId="54D0C25C" w:rsidR="003F47C3" w:rsidRPr="009D25B3" w:rsidRDefault="003F47C3" w:rsidP="003F47C3">
            <w:pPr>
              <w:jc w:val="both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713A1573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5C55D8EF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  <w:highlight w:val="yellow"/>
              </w:rPr>
            </w:pPr>
          </w:p>
        </w:tc>
        <w:tc>
          <w:tcPr>
            <w:tcW w:w="2835" w:type="dxa"/>
          </w:tcPr>
          <w:p w14:paraId="647021E9" w14:textId="4DBAC74F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3DAC34EE" w14:textId="77777777" w:rsidTr="00DC0CE4">
        <w:tc>
          <w:tcPr>
            <w:tcW w:w="1024" w:type="dxa"/>
          </w:tcPr>
          <w:p w14:paraId="5B8D2371" w14:textId="77777777" w:rsidR="003F47C3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5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388" w:type="dxa"/>
          </w:tcPr>
          <w:p w14:paraId="4CEEA2F7" w14:textId="3D329298" w:rsidR="003F47C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BYM-4002 </w:t>
            </w: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Biyomedikal </w:t>
            </w:r>
          </w:p>
          <w:p w14:paraId="509596E4" w14:textId="79EEC7FA" w:rsidR="003F47C3" w:rsidRPr="009D25B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                 </w:t>
            </w: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>Mühendisliği</w:t>
            </w:r>
          </w:p>
        </w:tc>
        <w:tc>
          <w:tcPr>
            <w:tcW w:w="2977" w:type="dxa"/>
          </w:tcPr>
          <w:p w14:paraId="15CA97CD" w14:textId="6710FECF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182E4753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5238BA1F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6549075C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692A0579" w14:textId="77777777" w:rsidTr="00DC0CE4">
        <w:tc>
          <w:tcPr>
            <w:tcW w:w="1024" w:type="dxa"/>
          </w:tcPr>
          <w:p w14:paraId="6F13D15E" w14:textId="40FF073C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6.00</w:t>
            </w:r>
          </w:p>
        </w:tc>
        <w:tc>
          <w:tcPr>
            <w:tcW w:w="3388" w:type="dxa"/>
          </w:tcPr>
          <w:p w14:paraId="6653EC6C" w14:textId="77777777" w:rsidR="003F47C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977" w:type="dxa"/>
          </w:tcPr>
          <w:p w14:paraId="3CA1CD04" w14:textId="2F992029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BYM-4008 </w:t>
            </w: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>Yapay Organlar</w:t>
            </w:r>
          </w:p>
        </w:tc>
        <w:tc>
          <w:tcPr>
            <w:tcW w:w="2835" w:type="dxa"/>
          </w:tcPr>
          <w:p w14:paraId="2642EDDE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70AC2833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178F2278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28F34892" w14:textId="77777777" w:rsidTr="00E35061">
        <w:trPr>
          <w:trHeight w:val="468"/>
        </w:trPr>
        <w:tc>
          <w:tcPr>
            <w:tcW w:w="1024" w:type="dxa"/>
          </w:tcPr>
          <w:p w14:paraId="12776681" w14:textId="77777777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09A426C1" w14:textId="73D2B3F3" w:rsidR="003F47C3" w:rsidRPr="009D25B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      </w:t>
            </w:r>
          </w:p>
          <w:p w14:paraId="796F5CF4" w14:textId="57D9DC1D" w:rsidR="003F47C3" w:rsidRPr="009D25B3" w:rsidRDefault="003F47C3" w:rsidP="003F47C3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977" w:type="dxa"/>
          </w:tcPr>
          <w:p w14:paraId="404DE83D" w14:textId="53B75AF3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07D33FB5" w14:textId="47B0D93F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</w:t>
            </w:r>
          </w:p>
        </w:tc>
        <w:tc>
          <w:tcPr>
            <w:tcW w:w="2835" w:type="dxa"/>
          </w:tcPr>
          <w:p w14:paraId="68C95537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BYM-4010 </w:t>
            </w:r>
            <w:proofErr w:type="spellStart"/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>Rekombinant</w:t>
            </w:r>
            <w:proofErr w:type="spellEnd"/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DNA Teknolojisi </w:t>
            </w:r>
          </w:p>
          <w:p w14:paraId="4E3FCA89" w14:textId="75D25DC1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0049C410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6AB75FFD" w14:textId="77777777" w:rsidTr="00E35061">
        <w:trPr>
          <w:trHeight w:val="468"/>
        </w:trPr>
        <w:tc>
          <w:tcPr>
            <w:tcW w:w="1024" w:type="dxa"/>
          </w:tcPr>
          <w:p w14:paraId="533C3534" w14:textId="3BDC0426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7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7D1E1D5" w14:textId="0135124A" w:rsidR="003F47C3" w:rsidRDefault="003F47C3" w:rsidP="003F47C3">
            <w:pPr>
              <w:ind w:right="-824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977" w:type="dxa"/>
          </w:tcPr>
          <w:p w14:paraId="59D18F54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57747962" w14:textId="5E04C598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2A6185B6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7A535A2D" w14:textId="77777777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943634" w:themeColor="accent2" w:themeShade="BF"/>
              </w:rPr>
            </w:pPr>
          </w:p>
        </w:tc>
      </w:tr>
      <w:tr w:rsidR="003F47C3" w14:paraId="1D95FA82" w14:textId="77777777" w:rsidTr="00E35061">
        <w:trPr>
          <w:trHeight w:val="468"/>
        </w:trPr>
        <w:tc>
          <w:tcPr>
            <w:tcW w:w="1024" w:type="dxa"/>
          </w:tcPr>
          <w:p w14:paraId="1833C9B5" w14:textId="3B166D04" w:rsidR="003F47C3" w:rsidRPr="00E75D1E" w:rsidRDefault="003F47C3" w:rsidP="003F47C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7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5CDDD41" w14:textId="77777777" w:rsidR="003F47C3" w:rsidRPr="009D25B3" w:rsidRDefault="003F47C3" w:rsidP="003F47C3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977" w:type="dxa"/>
          </w:tcPr>
          <w:p w14:paraId="15ADB872" w14:textId="18604916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BYM-4012 </w:t>
            </w: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>İlaç Metabolizması</w:t>
            </w:r>
          </w:p>
        </w:tc>
        <w:tc>
          <w:tcPr>
            <w:tcW w:w="2835" w:type="dxa"/>
          </w:tcPr>
          <w:p w14:paraId="448998DF" w14:textId="6DE05788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</w:p>
        </w:tc>
        <w:tc>
          <w:tcPr>
            <w:tcW w:w="2835" w:type="dxa"/>
          </w:tcPr>
          <w:p w14:paraId="6DBA8A56" w14:textId="20259F8C" w:rsidR="003F47C3" w:rsidRPr="009D25B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</w:pP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BYM-4006   </w:t>
            </w: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Proje II (Tüm Bölüm </w:t>
            </w:r>
            <w:r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 xml:space="preserve">  </w:t>
            </w:r>
            <w:r w:rsidRPr="009D25B3">
              <w:rPr>
                <w:rFonts w:ascii="Times New Roman" w:eastAsia="Times New Roman" w:hAnsi="Times New Roman" w:cs="Times New Roman"/>
                <w:b/>
                <w:color w:val="76923C" w:themeColor="accent3" w:themeShade="BF"/>
              </w:rPr>
              <w:t>Hocaları)</w:t>
            </w:r>
          </w:p>
        </w:tc>
        <w:tc>
          <w:tcPr>
            <w:tcW w:w="2835" w:type="dxa"/>
          </w:tcPr>
          <w:p w14:paraId="2859F197" w14:textId="77777777" w:rsidR="003F47C3" w:rsidRDefault="003F47C3" w:rsidP="003F47C3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14:paraId="3BB434E0" w14:textId="77777777" w:rsidR="00B83CFA" w:rsidRPr="005562E4" w:rsidRDefault="00B83CFA" w:rsidP="00BB27A8">
      <w:pPr>
        <w:jc w:val="center"/>
        <w:rPr>
          <w:rFonts w:ascii="Times New Roman" w:hAnsi="Times New Roman" w:cs="Times New Roman"/>
          <w:b/>
          <w:sz w:val="24"/>
        </w:rPr>
      </w:pPr>
    </w:p>
    <w:sectPr w:rsidR="00B83CFA" w:rsidRPr="005562E4" w:rsidSect="00BE5F5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tLAwsbQ0Njc1NDRT0lEKTi0uzszPAykwrwUAXVz1oiwAAAA="/>
  </w:docVars>
  <w:rsids>
    <w:rsidRoot w:val="005562E4"/>
    <w:rsid w:val="000040AB"/>
    <w:rsid w:val="00012805"/>
    <w:rsid w:val="00033B52"/>
    <w:rsid w:val="00052F3B"/>
    <w:rsid w:val="0005318C"/>
    <w:rsid w:val="00065A19"/>
    <w:rsid w:val="00081FD8"/>
    <w:rsid w:val="000C5359"/>
    <w:rsid w:val="000D304E"/>
    <w:rsid w:val="000E0BFC"/>
    <w:rsid w:val="000E192C"/>
    <w:rsid w:val="000F061C"/>
    <w:rsid w:val="000F2DD1"/>
    <w:rsid w:val="001175A5"/>
    <w:rsid w:val="00135601"/>
    <w:rsid w:val="0018194F"/>
    <w:rsid w:val="001A3F05"/>
    <w:rsid w:val="001A705C"/>
    <w:rsid w:val="001C2787"/>
    <w:rsid w:val="002164E6"/>
    <w:rsid w:val="00220A9F"/>
    <w:rsid w:val="00224082"/>
    <w:rsid w:val="00226F4A"/>
    <w:rsid w:val="00232AFA"/>
    <w:rsid w:val="00251719"/>
    <w:rsid w:val="00272FF9"/>
    <w:rsid w:val="00296B16"/>
    <w:rsid w:val="002C4F1D"/>
    <w:rsid w:val="003D0995"/>
    <w:rsid w:val="003F47C3"/>
    <w:rsid w:val="00453939"/>
    <w:rsid w:val="00480596"/>
    <w:rsid w:val="00484E55"/>
    <w:rsid w:val="004948D7"/>
    <w:rsid w:val="005051B4"/>
    <w:rsid w:val="00547DF3"/>
    <w:rsid w:val="005562E4"/>
    <w:rsid w:val="00575019"/>
    <w:rsid w:val="005A260C"/>
    <w:rsid w:val="005B73D9"/>
    <w:rsid w:val="005D1594"/>
    <w:rsid w:val="005D1AA4"/>
    <w:rsid w:val="00616DD7"/>
    <w:rsid w:val="006418DD"/>
    <w:rsid w:val="006A304B"/>
    <w:rsid w:val="006B474D"/>
    <w:rsid w:val="006B4DA5"/>
    <w:rsid w:val="0070010B"/>
    <w:rsid w:val="00720B4A"/>
    <w:rsid w:val="0075438A"/>
    <w:rsid w:val="00766AF9"/>
    <w:rsid w:val="007A0028"/>
    <w:rsid w:val="007C6376"/>
    <w:rsid w:val="007D18EA"/>
    <w:rsid w:val="007F7E73"/>
    <w:rsid w:val="00871E02"/>
    <w:rsid w:val="008933AB"/>
    <w:rsid w:val="008C1A7C"/>
    <w:rsid w:val="008D7907"/>
    <w:rsid w:val="00903E38"/>
    <w:rsid w:val="00943E65"/>
    <w:rsid w:val="0095098E"/>
    <w:rsid w:val="009A72CD"/>
    <w:rsid w:val="009B332F"/>
    <w:rsid w:val="009B6055"/>
    <w:rsid w:val="009C36D4"/>
    <w:rsid w:val="009D25B3"/>
    <w:rsid w:val="009D6408"/>
    <w:rsid w:val="009E5345"/>
    <w:rsid w:val="00A7058E"/>
    <w:rsid w:val="00A75E64"/>
    <w:rsid w:val="00A854F2"/>
    <w:rsid w:val="00AC3D72"/>
    <w:rsid w:val="00AE65B3"/>
    <w:rsid w:val="00B063FC"/>
    <w:rsid w:val="00B244CB"/>
    <w:rsid w:val="00B31C7A"/>
    <w:rsid w:val="00B565A8"/>
    <w:rsid w:val="00B83CFA"/>
    <w:rsid w:val="00BA2F4E"/>
    <w:rsid w:val="00BB27A8"/>
    <w:rsid w:val="00BD0D40"/>
    <w:rsid w:val="00BE5F5E"/>
    <w:rsid w:val="00BF2047"/>
    <w:rsid w:val="00BF3A91"/>
    <w:rsid w:val="00C05EA7"/>
    <w:rsid w:val="00C1619B"/>
    <w:rsid w:val="00C33FA3"/>
    <w:rsid w:val="00C3649C"/>
    <w:rsid w:val="00C417DE"/>
    <w:rsid w:val="00CB1517"/>
    <w:rsid w:val="00CE0C12"/>
    <w:rsid w:val="00D27618"/>
    <w:rsid w:val="00D374C0"/>
    <w:rsid w:val="00D8401D"/>
    <w:rsid w:val="00DB2F11"/>
    <w:rsid w:val="00DC0CE4"/>
    <w:rsid w:val="00DC54D3"/>
    <w:rsid w:val="00DD13B6"/>
    <w:rsid w:val="00E35061"/>
    <w:rsid w:val="00E45892"/>
    <w:rsid w:val="00E75D1E"/>
    <w:rsid w:val="00E83FD8"/>
    <w:rsid w:val="00E87012"/>
    <w:rsid w:val="00EF5CAB"/>
    <w:rsid w:val="00EF7552"/>
    <w:rsid w:val="00F67490"/>
    <w:rsid w:val="00F77FD1"/>
    <w:rsid w:val="00F914D0"/>
    <w:rsid w:val="00F95D20"/>
    <w:rsid w:val="00FA77ED"/>
    <w:rsid w:val="00FC368C"/>
    <w:rsid w:val="00FE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221AE3"/>
  <w15:docId w15:val="{444EEE7E-F635-C84A-89C7-2D743B15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56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7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4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Eren ÖZÜDOĞRU</cp:lastModifiedBy>
  <cp:revision>22</cp:revision>
  <cp:lastPrinted>2021-04-15T09:25:00Z</cp:lastPrinted>
  <dcterms:created xsi:type="dcterms:W3CDTF">2023-03-10T11:18:00Z</dcterms:created>
  <dcterms:modified xsi:type="dcterms:W3CDTF">2023-06-14T14:41:00Z</dcterms:modified>
</cp:coreProperties>
</file>